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B440A" w14:textId="6B00BC51" w:rsidR="009067D6" w:rsidRDefault="008705F2" w:rsidP="009067D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</w:t>
      </w:r>
      <w:r w:rsidR="009067D6">
        <w:rPr>
          <w:rFonts w:ascii="Times New Roman" w:hAnsi="Times New Roman" w:cs="Times New Roman"/>
          <w:sz w:val="24"/>
          <w:szCs w:val="24"/>
        </w:rPr>
        <w:t xml:space="preserve"> Number:</w:t>
      </w:r>
    </w:p>
    <w:tbl>
      <w:tblPr>
        <w:tblpPr w:leftFromText="180" w:rightFromText="180" w:vertAnchor="text" w:horzAnchor="margin" w:tblpXSpec="center" w:tblpY="438"/>
        <w:tblW w:w="11685" w:type="dxa"/>
        <w:tblLook w:val="04A0" w:firstRow="1" w:lastRow="0" w:firstColumn="1" w:lastColumn="0" w:noHBand="0" w:noVBand="1"/>
      </w:tblPr>
      <w:tblGrid>
        <w:gridCol w:w="5562"/>
        <w:gridCol w:w="1224"/>
        <w:gridCol w:w="1224"/>
        <w:gridCol w:w="1225"/>
        <w:gridCol w:w="1225"/>
        <w:gridCol w:w="1225"/>
      </w:tblGrid>
      <w:tr w:rsidR="00B96CD2" w:rsidRPr="009067D6" w14:paraId="276E67A1" w14:textId="25873766" w:rsidTr="00E80CC0">
        <w:trPr>
          <w:trHeight w:val="790"/>
        </w:trPr>
        <w:tc>
          <w:tcPr>
            <w:tcW w:w="116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4F65058B" w14:textId="08EEC3F2" w:rsidR="00B96CD2" w:rsidRDefault="00B96CD2" w:rsidP="00456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centage Contributions of Each Member</w:t>
            </w:r>
          </w:p>
        </w:tc>
      </w:tr>
      <w:tr w:rsidR="00B96CD2" w:rsidRPr="009067D6" w14:paraId="4386AE66" w14:textId="75D5FAF5" w:rsidTr="00BF348F">
        <w:trPr>
          <w:trHeight w:val="1790"/>
        </w:trPr>
        <w:tc>
          <w:tcPr>
            <w:tcW w:w="116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09804B" w14:textId="4030C010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lease assess the contribution of each team member by using the following criteria.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 Please fill in the cells shaded in green.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 Enter the percentage of effort contributed by each team member for each deliverable.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br/>
              <w:t>• For each task, the total percentage of effort across all team members should add up to 100%.</w:t>
            </w:r>
          </w:p>
        </w:tc>
      </w:tr>
      <w:tr w:rsidR="00B96CD2" w:rsidRPr="009067D6" w14:paraId="5004141E" w14:textId="34C40982" w:rsidTr="00B96CD2">
        <w:trPr>
          <w:trHeight w:val="374"/>
        </w:trPr>
        <w:tc>
          <w:tcPr>
            <w:tcW w:w="556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DD49C3" w14:textId="77777777" w:rsidR="00B96CD2" w:rsidRPr="009067D6" w:rsidRDefault="00B96CD2" w:rsidP="004565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am Homework Task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374FC" w14:textId="77777777" w:rsidR="00B96CD2" w:rsidRPr="009067D6" w:rsidRDefault="00B96CD2" w:rsidP="00B96C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1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BDBC2" w14:textId="77777777" w:rsidR="00B96CD2" w:rsidRPr="009067D6" w:rsidRDefault="00B96CD2" w:rsidP="00B96C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2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A971D" w14:textId="77777777" w:rsidR="00B96CD2" w:rsidRPr="009067D6" w:rsidRDefault="00B96CD2" w:rsidP="00B96C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3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71DEDD" w14:textId="6DA3A793" w:rsidR="00B96CD2" w:rsidRPr="009067D6" w:rsidRDefault="00B96CD2" w:rsidP="00B96C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4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D890E" w14:textId="39AF9161" w:rsidR="00B96CD2" w:rsidRDefault="00B96CD2" w:rsidP="00B96CD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5</w:t>
            </w:r>
          </w:p>
        </w:tc>
      </w:tr>
      <w:tr w:rsidR="00B96CD2" w:rsidRPr="009067D6" w14:paraId="56225C75" w14:textId="304667E8" w:rsidTr="00B96CD2">
        <w:trPr>
          <w:trHeight w:val="374"/>
        </w:trPr>
        <w:tc>
          <w:tcPr>
            <w:tcW w:w="556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4A1E8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6442769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FA8B0B9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5909148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076BA330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180CF4D1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3C99058C" w14:textId="7852BA41" w:rsidTr="00B96CD2">
        <w:trPr>
          <w:trHeight w:val="374"/>
        </w:trPr>
        <w:tc>
          <w:tcPr>
            <w:tcW w:w="5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1E485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roup discussions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DE8B15D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02E8F7C2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3E757F14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53FF4FDF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18C03D03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1AB2627F" w14:textId="69BA6FC9" w:rsidTr="00B96CD2">
        <w:trPr>
          <w:trHeight w:val="374"/>
        </w:trPr>
        <w:tc>
          <w:tcPr>
            <w:tcW w:w="5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76B030" w14:textId="07D9BA71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lticlas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E 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 implementation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45520398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660B61B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7372C7B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3E3B5C5F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305F65B6" w14:textId="77777777" w:rsidR="00B96CD2" w:rsidRPr="009067D6" w:rsidRDefault="00B96CD2" w:rsidP="0045652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33E57B63" w14:textId="0379ACDB" w:rsidTr="00B96CD2">
        <w:trPr>
          <w:trHeight w:val="374"/>
        </w:trPr>
        <w:tc>
          <w:tcPr>
            <w:tcW w:w="5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AE5AD0" w14:textId="45508A70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Multiclass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O 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 implementation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</w:tcPr>
          <w:p w14:paraId="6CDEBB5F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</w:tcPr>
          <w:p w14:paraId="37C7153D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</w:tcPr>
          <w:p w14:paraId="6B868406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2283C33B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6DE8FF9C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3E380EF3" w14:textId="0C4D34CC" w:rsidTr="00B96CD2">
        <w:trPr>
          <w:trHeight w:val="374"/>
        </w:trPr>
        <w:tc>
          <w:tcPr>
            <w:tcW w:w="5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966B2" w14:textId="35D31618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sitivity analysi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4659C38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926FD36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67CCFDF8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063E2AC1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08EF3414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27F43989" w14:textId="77B417EA" w:rsidTr="00B96CD2">
        <w:trPr>
          <w:trHeight w:val="374"/>
        </w:trPr>
        <w:tc>
          <w:tcPr>
            <w:tcW w:w="5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63C9" w14:textId="78A1A356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ul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,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analysi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and insights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7BDAD1E2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14B2D054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  <w:hideMark/>
          </w:tcPr>
          <w:p w14:paraId="2AEED87F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398B09B5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530663D1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2A13ED28" w14:textId="2F3CDBD6" w:rsidTr="00B96CD2">
        <w:trPr>
          <w:trHeight w:val="374"/>
        </w:trPr>
        <w:tc>
          <w:tcPr>
            <w:tcW w:w="55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EB0AC5" w14:textId="4A27825D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owerPoint preparation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</w:tcPr>
          <w:p w14:paraId="1908DB58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</w:tcPr>
          <w:p w14:paraId="03D38628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center"/>
          </w:tcPr>
          <w:p w14:paraId="64CE4F12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59BC5BA0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</w:tcPr>
          <w:p w14:paraId="4CCA77A9" w14:textId="77777777" w:rsidR="00B96CD2" w:rsidRPr="009067D6" w:rsidRDefault="00B96CD2" w:rsidP="003B64C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96CD2" w:rsidRPr="009067D6" w14:paraId="799BAEF5" w14:textId="0A14D09B" w:rsidTr="00482E99">
        <w:trPr>
          <w:trHeight w:val="374"/>
        </w:trPr>
        <w:tc>
          <w:tcPr>
            <w:tcW w:w="1168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9385F3" w14:textId="5F656A6E" w:rsidR="00B96CD2" w:rsidRPr="009067D6" w:rsidRDefault="00B96CD2" w:rsidP="003B64C4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ther tasks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if any)</w:t>
            </w:r>
            <w:r w:rsidRPr="009067D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you think are important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(please list those tasks below along with percentage contribution; add more rows as needed)</w:t>
            </w:r>
          </w:p>
        </w:tc>
      </w:tr>
      <w:tr w:rsidR="00B96CD2" w:rsidRPr="009067D6" w14:paraId="05DAF4B8" w14:textId="5A7CDEA0" w:rsidTr="00B96CD2">
        <w:trPr>
          <w:trHeight w:val="382"/>
        </w:trPr>
        <w:tc>
          <w:tcPr>
            <w:tcW w:w="5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  <w:hideMark/>
          </w:tcPr>
          <w:p w14:paraId="6493EEC7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067D6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1A3C3936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136B9C32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2253D9E5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50D716C6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03759205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B96CD2" w:rsidRPr="009067D6" w14:paraId="7CB7ECCA" w14:textId="6C072683" w:rsidTr="00B96CD2">
        <w:trPr>
          <w:trHeight w:val="382"/>
        </w:trPr>
        <w:tc>
          <w:tcPr>
            <w:tcW w:w="5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0B4"/>
            <w:noWrap/>
            <w:vAlign w:val="bottom"/>
          </w:tcPr>
          <w:p w14:paraId="1E580E8F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3334BF5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1F5BED5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BA6E07F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2BFF504A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</w:tcPr>
          <w:p w14:paraId="695D4FCC" w14:textId="77777777" w:rsidR="00B96CD2" w:rsidRPr="009067D6" w:rsidRDefault="00B96CD2" w:rsidP="003B64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680DF2CC" w14:textId="77777777" w:rsidR="009067D6" w:rsidRPr="009067D6" w:rsidRDefault="009067D6" w:rsidP="008705F2">
      <w:pPr>
        <w:rPr>
          <w:rFonts w:ascii="Times New Roman" w:hAnsi="Times New Roman" w:cs="Times New Roman"/>
          <w:sz w:val="24"/>
          <w:szCs w:val="24"/>
        </w:rPr>
      </w:pPr>
    </w:p>
    <w:sectPr w:rsidR="009067D6" w:rsidRPr="009067D6" w:rsidSect="00303F9E">
      <w:headerReference w:type="default" r:id="rId6"/>
      <w:pgSz w:w="13680" w:h="15840"/>
      <w:pgMar w:top="1440" w:right="2333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B5E9EB" w14:textId="77777777" w:rsidR="0088289B" w:rsidRDefault="0088289B" w:rsidP="009067D6">
      <w:pPr>
        <w:spacing w:after="0" w:line="240" w:lineRule="auto"/>
      </w:pPr>
      <w:r>
        <w:separator/>
      </w:r>
    </w:p>
  </w:endnote>
  <w:endnote w:type="continuationSeparator" w:id="0">
    <w:p w14:paraId="699BBCBD" w14:textId="77777777" w:rsidR="0088289B" w:rsidRDefault="0088289B" w:rsidP="009067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4DD14A" w14:textId="77777777" w:rsidR="0088289B" w:rsidRDefault="0088289B" w:rsidP="009067D6">
      <w:pPr>
        <w:spacing w:after="0" w:line="240" w:lineRule="auto"/>
      </w:pPr>
      <w:r>
        <w:separator/>
      </w:r>
    </w:p>
  </w:footnote>
  <w:footnote w:type="continuationSeparator" w:id="0">
    <w:p w14:paraId="27A091BE" w14:textId="77777777" w:rsidR="0088289B" w:rsidRDefault="0088289B" w:rsidP="009067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8CACE5" w14:textId="6FABD2D1" w:rsidR="009067D6" w:rsidRPr="009067D6" w:rsidRDefault="009067D6" w:rsidP="00022967">
    <w:pPr>
      <w:pStyle w:val="Header"/>
      <w:jc w:val="center"/>
      <w:rPr>
        <w:rFonts w:ascii="Times New Roman" w:hAnsi="Times New Roman" w:cs="Times New Roman"/>
        <w:i/>
        <w:color w:val="767171" w:themeColor="background2" w:themeShade="80"/>
        <w:sz w:val="20"/>
        <w:szCs w:val="20"/>
      </w:rPr>
    </w:pPr>
    <w:r w:rsidRPr="009067D6">
      <w:rPr>
        <w:rFonts w:ascii="Times New Roman" w:hAnsi="Times New Roman" w:cs="Times New Roman"/>
        <w:i/>
        <w:color w:val="767171" w:themeColor="background2" w:themeShade="80"/>
        <w:sz w:val="20"/>
        <w:szCs w:val="20"/>
      </w:rPr>
      <w:t xml:space="preserve">Peeta CEE 8813-F &amp; ISYE 8803-PTA         Transportation Network Modeling and Analysis             Fall </w:t>
    </w:r>
    <w:r w:rsidR="00C33B07">
      <w:rPr>
        <w:rFonts w:ascii="Times New Roman" w:hAnsi="Times New Roman" w:cs="Times New Roman"/>
        <w:i/>
        <w:color w:val="767171" w:themeColor="background2" w:themeShade="80"/>
        <w:sz w:val="20"/>
        <w:szCs w:val="20"/>
      </w:rPr>
      <w:t>202</w:t>
    </w:r>
    <w:r w:rsidR="00970362">
      <w:rPr>
        <w:rFonts w:ascii="Times New Roman" w:hAnsi="Times New Roman" w:cs="Times New Roman"/>
        <w:i/>
        <w:color w:val="767171" w:themeColor="background2" w:themeShade="80"/>
        <w:sz w:val="20"/>
        <w:szCs w:val="20"/>
      </w:rPr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s7A0MTI0MTK2NDZQ0lEKTi0uzszPAykwrwUAGrd3jywAAAA="/>
  </w:docVars>
  <w:rsids>
    <w:rsidRoot w:val="009067D6"/>
    <w:rsid w:val="00022967"/>
    <w:rsid w:val="001370F6"/>
    <w:rsid w:val="00192B56"/>
    <w:rsid w:val="001A7430"/>
    <w:rsid w:val="002A1857"/>
    <w:rsid w:val="002C3E31"/>
    <w:rsid w:val="002F5D06"/>
    <w:rsid w:val="00303F9E"/>
    <w:rsid w:val="00390B24"/>
    <w:rsid w:val="003B64C4"/>
    <w:rsid w:val="0043461D"/>
    <w:rsid w:val="0045652D"/>
    <w:rsid w:val="004C5836"/>
    <w:rsid w:val="00506D3F"/>
    <w:rsid w:val="00552322"/>
    <w:rsid w:val="00593BFF"/>
    <w:rsid w:val="00713D79"/>
    <w:rsid w:val="00790A4B"/>
    <w:rsid w:val="008651DC"/>
    <w:rsid w:val="008705F2"/>
    <w:rsid w:val="0088289B"/>
    <w:rsid w:val="00896181"/>
    <w:rsid w:val="00896BAC"/>
    <w:rsid w:val="008A599D"/>
    <w:rsid w:val="008B0112"/>
    <w:rsid w:val="009067D6"/>
    <w:rsid w:val="00970362"/>
    <w:rsid w:val="00A41C6B"/>
    <w:rsid w:val="00A47AF9"/>
    <w:rsid w:val="00A67235"/>
    <w:rsid w:val="00B93DC9"/>
    <w:rsid w:val="00B96CD2"/>
    <w:rsid w:val="00BA5915"/>
    <w:rsid w:val="00C0273F"/>
    <w:rsid w:val="00C33B07"/>
    <w:rsid w:val="00CA5B08"/>
    <w:rsid w:val="00CC0B29"/>
    <w:rsid w:val="00F41105"/>
    <w:rsid w:val="00F56A8D"/>
    <w:rsid w:val="00F82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95DCD"/>
  <w15:chartTrackingRefBased/>
  <w15:docId w15:val="{213ADC15-49FA-4A70-9F6C-F9C268251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7D6"/>
  </w:style>
  <w:style w:type="paragraph" w:styleId="Footer">
    <w:name w:val="footer"/>
    <w:basedOn w:val="Normal"/>
    <w:link w:val="FooterChar"/>
    <w:uiPriority w:val="99"/>
    <w:unhideWhenUsed/>
    <w:rsid w:val="009067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7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858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118</Words>
  <Characters>676</Characters>
  <Application>Microsoft Office Word</Application>
  <DocSecurity>0</DocSecurity>
  <Lines>5</Lines>
  <Paragraphs>1</Paragraphs>
  <ScaleCrop>false</ScaleCrop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Chaojie</dc:creator>
  <cp:keywords/>
  <dc:description/>
  <cp:lastModifiedBy>Xu, Yufei</cp:lastModifiedBy>
  <cp:revision>31</cp:revision>
  <dcterms:created xsi:type="dcterms:W3CDTF">2021-11-30T18:02:00Z</dcterms:created>
  <dcterms:modified xsi:type="dcterms:W3CDTF">2024-10-24T14:20:00Z</dcterms:modified>
</cp:coreProperties>
</file>